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Xaf648620f4c49c0048066fb5ec046a6b0f1029b"/>
    <w:p>
      <w:pPr>
        <w:pStyle w:val="Heading1"/>
      </w:pPr>
      <w:r>
        <w:t xml:space="preserve">Personal Statement: A Commitment to Animal Health Excellence in Nigeria Abuja</w:t>
      </w:r>
    </w:p>
    <w:p>
      <w:pPr>
        <w:pStyle w:val="FirstParagraph"/>
      </w:pPr>
      <w:r>
        <w:t xml:space="preserve">As a dedicated and compassionate Veterinary professional, I am thrilled to present this Personal Statement outlining my qualifications, experiences, and unwavering commitment to advancing animal welfare within the dynamic context of Nigeria Abuja. My journey toward becoming a Veterinarian has been profoundly shaped by my deep-rooted connection to Nigeria's rich biodiversity and the unique challenges facing urban animal healthcare in our nation's capital. Having completed both my undergraduate studies and postgraduate clinical training in Nigerian institutions, I have cultivated specialized expertise that aligns precisely with the critical needs of Abuja's growing human and animal populations.</w:t>
      </w:r>
    </w:p>
    <w:p>
      <w:pPr>
        <w:pStyle w:val="BodyText"/>
      </w:pPr>
      <w:r>
        <w:t xml:space="preserve">My academic foundation began at the University of Agriculture, Makurdi, where I earned my Bachelor of Veterinary Medicine (BVM) with First Class Honors. This rigorous program immersed me in Nigeria's distinctive veterinary landscape, covering endemic diseases like Newcastle disease in poultry and canine distemper that disproportionately affect our rural and peri-urban communities. During my mandatory internship at the Abuja Municipal Government Veterinary Clinic, I witnessed firsthand the strain on resources servicing a population exceeding 3 million residents. I assisted in mobile vaccination campaigns targeting stray dogs across Wuse Area 5 and Garki, where rabies remains a public health concern. This experience cemented my resolve to serve as a Veterinarian committed to preventive medicine in Nigeria's most populous urban centers.</w:t>
      </w:r>
    </w:p>
    <w:p>
      <w:pPr>
        <w:pStyle w:val="BodyText"/>
      </w:pPr>
      <w:r>
        <w:t xml:space="preserve">Beyond clinical training, I spearheaded the "Abuja Animal Wellness Initiative" – a community project funded by the Nigerian Veterinary Medical Association (NVMA). Over 18 months, my team and I provided free deworming for 450 household pets across three high-density neighborhoods. We documented significant reductions in zoonotic parasite transmission while training local community health workers in basic animal husbandry. This initiative directly addressed a critical gap identified in the Abuja Municipal Government's 2023 Animal Health Report, which highlighted insufficient preventive services outside major hospitals. My work with street dog populations at the Gwarinpa Stray Rescue Centre further equipped me to manage complex cases involving trauma and malnutrition – common challenges in Abuja's expanding urban ecosystem.</w:t>
      </w:r>
    </w:p>
    <w:p>
      <w:pPr>
        <w:pStyle w:val="BodyText"/>
      </w:pPr>
      <w:r>
        <w:t xml:space="preserve">What distinguishes my approach as a Veterinarian is my cultural fluency within Nigeria's diverse communities. Having grown up in Kaduna before moving to Abuja for studies, I navigate local dialects (Hausa, Yoruba, and English) with ease – crucial for effective client communication during consultations at the Nigerian Institute of Medical Research (NIMR) Animal Care Unit. I understand that trust is paramount: many pet owners in Abuja's middle-income neighborhoods associate veterinary care with Western practices until they see a professional who respects traditional knowledge systems. For instance, during an outbreak of anthrax-like symptoms among goats in Gwagwalada, I collaborated with Fulani herders to adapt vaccination schedules around pastoral cycles – a strategy now adopted by the Federal Ministry of Agriculture's Abuja-based surveillance team.</w:t>
      </w:r>
    </w:p>
    <w:p>
      <w:pPr>
        <w:pStyle w:val="BodyText"/>
      </w:pPr>
      <w:r>
        <w:t xml:space="preserve">I am particularly drawn to Abuja's evolving veterinary landscape. As Nigeria's capital city, Abuja faces unprecedented pressure from urbanization, climate impacts (including seasonal droughts affecting livestock), and emerging infectious diseases at the human-animal interface. The recent establishment of the National Centre for Disease Control's One Health Unit in Abuja underscores our national priority on integrated animal-human health systems. My postgraduate research at the Veterinary Teaching Hospital, University of Abuja, focused on optimizing diagnostic protocols for leptospirosis in urban dogs – a study directly contributing to Abuja's new public health guidelines. I am eager to deploy this expertise at an institution where veterinary services can meaningfully reduce zoonotic disease burdens across Nigeria.</w:t>
      </w:r>
    </w:p>
    <w:p>
      <w:pPr>
        <w:pStyle w:val="BodyText"/>
      </w:pPr>
      <w:r>
        <w:t xml:space="preserve">My technical competencies align precisely with Abuja's infrastructure needs. I am certified in the use of the Nigerian Agricultural Insurance Corporation (NAIC) digital livestock monitoring system and proficient in utilizing ultrasound for reproductive management – skills vital for supporting Abuja's commercial poultry farms and emerging backyard livestock initiatives. During my 2023 rotation at the Federal University of Agriculture, Abeokuta (FUTA), I trained colleagues in ultrasonography protocols that were later implemented at the Abuja State Veterinary Clinic to improve breeding efficiency among local cattle breeds. I also maintain active membership in the Nigerian Society for Animal Production, regularly attending their Abuja chapter meetings where I advocate for sustainable livestock practices tailored to urban environments.</w:t>
      </w:r>
    </w:p>
    <w:p>
      <w:pPr>
        <w:pStyle w:val="BodyText"/>
      </w:pPr>
      <w:r>
        <w:t xml:space="preserve">Perhaps most significantly, my vision extends beyond clinical practice toward systemic change. Recognizing that animal health is inseparable from human welfare in Nigeria Abuja, I co-developed an educational curriculum for primary schools in Maitama district on responsible pet ownership and zoonotic disease prevention. Partnering with the Abuja Education Board, we've reached over 12,000 children – planting seeds for future generations that view animal health as community health. This work reflects my understanding that effective veterinary practice in Nigeria requires engaging all stakeholders: from federal agencies like NAQS to grassroots community groups.</w:t>
      </w:r>
    </w:p>
    <w:p>
      <w:pPr>
        <w:pStyle w:val="BodyText"/>
      </w:pPr>
      <w:r>
        <w:t xml:space="preserve">As I prepare to contribute to Abuja's veterinary ecosystem, I bring not only clinical excellence but also an intimate understanding of the city's unique challenges. My experiences navigating Abuja's traffic corridors while conducting emergency mobile clinics for livestock in Jabi and Kubwa have taught me resourcefulness – a necessity when serving communities where infrastructure gaps often challenge care delivery. I am equally prepared to address Nigeria-specific concerns like counterfeit veterinary drugs, which undermine animal health security across the capital.</w:t>
      </w:r>
    </w:p>
    <w:p>
      <w:pPr>
        <w:pStyle w:val="BodyText"/>
      </w:pPr>
      <w:r>
        <w:t xml:space="preserve">My ultimate aspiration as a Veterinarian is to help transform Abuja into a model for integrated One Health practices in Africa. Through evidence-based interventions at the intersection of clinical care, public policy, and community engagement, I aim to elevate Nigeria's veterinary standards while directly serving the city that has become my professional home. This Personal Statement represents not just my qualifications, but my pledge: to dedicate myself wholeheartedly to protecting animal health in Nigeria Abuja – where every consultation is an opportunity to strengthen our nation's wellbeing from the ground up.</w:t>
      </w:r>
    </w:p>
    <w:p>
      <w:pPr>
        <w:pStyle w:val="BodyText"/>
      </w:pPr>
      <w:r>
        <w:t xml:space="preserve">In closing, I offer this commitment with profound respect for Nigeria's veterinary heritage and the immense potential of its capital city. I eagerly anticipate contributing my skills to an institution that shares this vision, ensuring that animal health in Abuja becomes synonymous with excellence, accessibility, and innovation in veterinary medicine across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Nigeria Abuja</dc:title>
  <dc:creator/>
  <cp:keywords/>
  <dcterms:created xsi:type="dcterms:W3CDTF">2025-12-09T17:31:51Z</dcterms:created>
  <dcterms:modified xsi:type="dcterms:W3CDTF">2025-12-09T17:31:51Z</dcterms:modified>
</cp:coreProperties>
</file>

<file path=docProps/custom.xml><?xml version="1.0" encoding="utf-8"?>
<Properties xmlns="http://schemas.openxmlformats.org/officeDocument/2006/custom-properties" xmlns:vt="http://schemas.openxmlformats.org/officeDocument/2006/docPropsVTypes"/>
</file>